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4D3B0AF1" w14:textId="77777777" w:rsidR="00DC5248" w:rsidRPr="00DC5248" w:rsidRDefault="00DC5248" w:rsidP="00DC5248">
      <w:pPr>
        <w:pStyle w:val="NoSpacing"/>
        <w:rPr>
          <w:rFonts w:ascii="Arial" w:hAnsi="Arial" w:cs="Arial"/>
          <w:b/>
          <w:bCs/>
          <w:sz w:val="20"/>
          <w:szCs w:val="20"/>
          <w:lang w:val="en-IN"/>
        </w:rPr>
      </w:pPr>
      <w:r w:rsidRPr="00DC5248">
        <w:rPr>
          <w:rFonts w:ascii="Arial" w:hAnsi="Arial" w:cs="Arial"/>
          <w:b/>
          <w:bCs/>
          <w:sz w:val="20"/>
          <w:szCs w:val="20"/>
          <w:lang w:val="en-IN"/>
        </w:rPr>
        <w:t>Prof. Matheus Ramalho de Lima</w:t>
      </w:r>
    </w:p>
    <w:p w14:paraId="19251059" w14:textId="3CCF2C43" w:rsidR="00E52660" w:rsidRPr="006250C4" w:rsidRDefault="00DC5248" w:rsidP="00DC5248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DC5248">
        <w:rPr>
          <w:rFonts w:ascii="Arial" w:hAnsi="Arial" w:cs="Arial"/>
          <w:bCs/>
          <w:sz w:val="20"/>
          <w:szCs w:val="20"/>
        </w:rPr>
        <w:t>Federal Rural University of Semi-Arid, Brazil</w:t>
      </w:r>
      <w:r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3DDF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C03EFE"/>
    <w:rsid w:val="00C226AB"/>
    <w:rsid w:val="00D82D74"/>
    <w:rsid w:val="00DC5248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3</cp:revision>
  <dcterms:created xsi:type="dcterms:W3CDTF">2025-04-07T07:22:00Z</dcterms:created>
  <dcterms:modified xsi:type="dcterms:W3CDTF">2026-06-06T11:19:00Z</dcterms:modified>
</cp:coreProperties>
</file>